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083" w:type="dxa"/>
        <w:tblLook w:val="04A0" w:firstRow="1" w:lastRow="0" w:firstColumn="1" w:lastColumn="0" w:noHBand="0" w:noVBand="1"/>
      </w:tblPr>
      <w:tblGrid>
        <w:gridCol w:w="1336"/>
        <w:gridCol w:w="1101"/>
        <w:gridCol w:w="868"/>
        <w:gridCol w:w="235"/>
        <w:gridCol w:w="1027"/>
        <w:gridCol w:w="791"/>
        <w:gridCol w:w="237"/>
        <w:gridCol w:w="1122"/>
        <w:gridCol w:w="1122"/>
        <w:gridCol w:w="1122"/>
        <w:gridCol w:w="1122"/>
      </w:tblGrid>
      <w:tr w:rsidR="0081377A" w:rsidRPr="0091341B" w14:paraId="335D257F" w14:textId="77777777" w:rsidTr="0093054E">
        <w:trPr>
          <w:trHeight w:val="300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E66DF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91341B">
              <w:rPr>
                <w:rFonts w:ascii="Century Gothic" w:eastAsia="Times New Roman" w:hAnsi="Century Gothic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35A7AB82" wp14:editId="7C6B691F">
                  <wp:simplePos x="0" y="0"/>
                  <wp:positionH relativeFrom="column">
                    <wp:posOffset>76200</wp:posOffset>
                  </wp:positionH>
                  <wp:positionV relativeFrom="paragraph">
                    <wp:posOffset>57150</wp:posOffset>
                  </wp:positionV>
                  <wp:extent cx="1495425" cy="1447800"/>
                  <wp:effectExtent l="0" t="0" r="0" b="0"/>
                  <wp:wrapNone/>
                  <wp:docPr id="3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E5C7FD9-EF9F-4414-A71B-7176CFC68BD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E5C7FD9-EF9F-4414-A71B-7176CFC68BD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5425" cy="1454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20"/>
            </w:tblGrid>
            <w:tr w:rsidR="0081377A" w:rsidRPr="0091341B" w14:paraId="4C1A46CF" w14:textId="77777777">
              <w:trPr>
                <w:trHeight w:val="300"/>
                <w:tblCellSpacing w:w="0" w:type="dxa"/>
              </w:trPr>
              <w:tc>
                <w:tcPr>
                  <w:tcW w:w="11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7D4058" w14:textId="77777777" w:rsidR="0081377A" w:rsidRPr="0091341B" w:rsidRDefault="0081377A" w:rsidP="0081377A">
                  <w:pPr>
                    <w:spacing w:after="0" w:line="240" w:lineRule="auto"/>
                    <w:rPr>
                      <w:rFonts w:ascii="Century Gothic" w:eastAsia="Times New Roman" w:hAnsi="Century Gothic" w:cs="Calibri"/>
                      <w:color w:val="000000"/>
                    </w:rPr>
                  </w:pPr>
                </w:p>
              </w:tc>
            </w:tr>
          </w:tbl>
          <w:p w14:paraId="271B610C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6C7C6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ADC88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B32EF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0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DD963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96749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C1777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CEFB1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453BB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</w:tr>
      <w:tr w:rsidR="0081377A" w:rsidRPr="0091341B" w14:paraId="1670A152" w14:textId="77777777" w:rsidTr="0093054E">
        <w:trPr>
          <w:trHeight w:val="420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436A8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18360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9EA7F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6543" w:type="dxa"/>
            <w:gridSpan w:val="7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5BDD6" w14:textId="77777777" w:rsidR="0081377A" w:rsidRPr="0091341B" w:rsidRDefault="0081377A" w:rsidP="0081377A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36"/>
                <w:szCs w:val="36"/>
              </w:rPr>
            </w:pPr>
            <w:r w:rsidRPr="0091341B">
              <w:rPr>
                <w:rFonts w:ascii="Century Gothic" w:eastAsia="Times New Roman" w:hAnsi="Century Gothic" w:cs="Calibri"/>
                <w:b/>
                <w:bCs/>
                <w:color w:val="000000"/>
                <w:sz w:val="36"/>
                <w:szCs w:val="36"/>
              </w:rPr>
              <w:t>&lt;NAME OF EVENT&gt;</w:t>
            </w:r>
          </w:p>
        </w:tc>
      </w:tr>
      <w:tr w:rsidR="0081377A" w:rsidRPr="0091341B" w14:paraId="2527C6EF" w14:textId="77777777" w:rsidTr="0093054E">
        <w:trPr>
          <w:trHeight w:val="300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993D0" w14:textId="77777777" w:rsidR="0081377A" w:rsidRPr="0091341B" w:rsidRDefault="0081377A" w:rsidP="0081377A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88847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0CD0E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6543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F773F0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81377A" w:rsidRPr="0091341B" w14:paraId="068DC296" w14:textId="77777777" w:rsidTr="0093054E">
        <w:trPr>
          <w:trHeight w:val="300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78556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2E4CB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03490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6543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CD499C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81377A" w:rsidRPr="0091341B" w14:paraId="0DA52C73" w14:textId="77777777" w:rsidTr="0093054E">
        <w:trPr>
          <w:trHeight w:val="300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EB0F7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7973F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22979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6543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BDDBC8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81377A" w:rsidRPr="0091341B" w14:paraId="3B9171E5" w14:textId="77777777" w:rsidTr="0093054E">
        <w:trPr>
          <w:trHeight w:val="300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6F260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D01FF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28B85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6543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1F5F22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81377A" w:rsidRPr="0091341B" w14:paraId="7BCFEF8E" w14:textId="77777777" w:rsidTr="0093054E">
        <w:trPr>
          <w:trHeight w:val="300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B3029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38A28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804A2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6543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36AE76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81377A" w:rsidRPr="0091341B" w14:paraId="72EB33A1" w14:textId="77777777" w:rsidTr="0093054E">
        <w:trPr>
          <w:trHeight w:val="477"/>
        </w:trPr>
        <w:tc>
          <w:tcPr>
            <w:tcW w:w="24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CDD98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91341B"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  <w:t>________________</w:t>
            </w:r>
          </w:p>
        </w:tc>
        <w:tc>
          <w:tcPr>
            <w:tcW w:w="21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DE496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91341B"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  <w:t>_______________</w:t>
            </w:r>
          </w:p>
        </w:tc>
        <w:tc>
          <w:tcPr>
            <w:tcW w:w="551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73C90" w14:textId="2DD689FB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91341B"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  <w:t>____________________________________________</w:t>
            </w:r>
          </w:p>
        </w:tc>
      </w:tr>
      <w:tr w:rsidR="0081377A" w:rsidRPr="0091341B" w14:paraId="44C1B253" w14:textId="77777777" w:rsidTr="0093054E">
        <w:trPr>
          <w:trHeight w:val="240"/>
        </w:trPr>
        <w:tc>
          <w:tcPr>
            <w:tcW w:w="24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8A717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1341B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21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F0415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1341B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TIME</w:t>
            </w:r>
          </w:p>
        </w:tc>
        <w:tc>
          <w:tcPr>
            <w:tcW w:w="551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C7497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</w:rPr>
            </w:pPr>
            <w:r w:rsidRPr="0091341B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</w:rPr>
              <w:t>VENUE</w:t>
            </w:r>
          </w:p>
        </w:tc>
      </w:tr>
      <w:tr w:rsidR="0081377A" w:rsidRPr="0091341B" w14:paraId="58E738C3" w14:textId="77777777" w:rsidTr="0093054E">
        <w:trPr>
          <w:trHeight w:val="90"/>
        </w:trPr>
        <w:tc>
          <w:tcPr>
            <w:tcW w:w="133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30287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6"/>
                <w:szCs w:val="6"/>
              </w:rPr>
            </w:pPr>
          </w:p>
        </w:tc>
        <w:tc>
          <w:tcPr>
            <w:tcW w:w="11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4CFDC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Times New Roman"/>
                <w:sz w:val="6"/>
                <w:szCs w:val="6"/>
              </w:rPr>
            </w:pPr>
          </w:p>
        </w:tc>
        <w:tc>
          <w:tcPr>
            <w:tcW w:w="110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6E417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Times New Roman"/>
                <w:sz w:val="6"/>
                <w:szCs w:val="6"/>
              </w:rPr>
            </w:pPr>
          </w:p>
        </w:tc>
        <w:tc>
          <w:tcPr>
            <w:tcW w:w="102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936E6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Times New Roman"/>
                <w:sz w:val="6"/>
                <w:szCs w:val="6"/>
              </w:rPr>
            </w:pPr>
          </w:p>
        </w:tc>
        <w:tc>
          <w:tcPr>
            <w:tcW w:w="1028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BF41D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Times New Roman"/>
                <w:sz w:val="6"/>
                <w:szCs w:val="6"/>
              </w:rPr>
            </w:pPr>
          </w:p>
        </w:tc>
        <w:tc>
          <w:tcPr>
            <w:tcW w:w="11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0DF37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Times New Roman"/>
                <w:sz w:val="6"/>
                <w:szCs w:val="6"/>
              </w:rPr>
            </w:pPr>
          </w:p>
        </w:tc>
        <w:tc>
          <w:tcPr>
            <w:tcW w:w="11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02349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Times New Roman"/>
                <w:sz w:val="6"/>
                <w:szCs w:val="6"/>
              </w:rPr>
            </w:pPr>
          </w:p>
        </w:tc>
        <w:tc>
          <w:tcPr>
            <w:tcW w:w="11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68D58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Times New Roman"/>
                <w:sz w:val="6"/>
                <w:szCs w:val="6"/>
              </w:rPr>
            </w:pPr>
          </w:p>
        </w:tc>
        <w:tc>
          <w:tcPr>
            <w:tcW w:w="11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96366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Times New Roman"/>
                <w:sz w:val="6"/>
                <w:szCs w:val="6"/>
              </w:rPr>
            </w:pPr>
          </w:p>
        </w:tc>
      </w:tr>
      <w:tr w:rsidR="0081377A" w:rsidRPr="0091341B" w14:paraId="05B281E3" w14:textId="77777777" w:rsidTr="0093054E">
        <w:trPr>
          <w:trHeight w:val="390"/>
        </w:trPr>
        <w:tc>
          <w:tcPr>
            <w:tcW w:w="3540" w:type="dxa"/>
            <w:gridSpan w:val="4"/>
            <w:tcBorders>
              <w:top w:val="nil"/>
              <w:left w:val="nil"/>
              <w:right w:val="single" w:sz="4" w:space="0" w:color="BFBFBF" w:themeColor="background1" w:themeShade="BF"/>
            </w:tcBorders>
            <w:shd w:val="clear" w:color="000000" w:fill="FF0000"/>
            <w:noWrap/>
            <w:vAlign w:val="center"/>
            <w:hideMark/>
          </w:tcPr>
          <w:p w14:paraId="397982A8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91341B">
              <w:rPr>
                <w:rFonts w:ascii="Century Gothic" w:eastAsia="Times New Roman" w:hAnsi="Century Gothic" w:cs="Calibri"/>
                <w:b/>
                <w:bCs/>
                <w:color w:val="FFFFFF"/>
              </w:rPr>
              <w:t>Complete Name</w:t>
            </w:r>
          </w:p>
        </w:tc>
        <w:tc>
          <w:tcPr>
            <w:tcW w:w="2055" w:type="dxa"/>
            <w:gridSpan w:val="3"/>
            <w:tcBorders>
              <w:top w:val="nil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000000" w:fill="FF0000"/>
            <w:noWrap/>
            <w:vAlign w:val="center"/>
            <w:hideMark/>
          </w:tcPr>
          <w:p w14:paraId="05963D81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91341B">
              <w:rPr>
                <w:rFonts w:ascii="Century Gothic" w:eastAsia="Times New Roman" w:hAnsi="Century Gothic" w:cs="Calibri"/>
                <w:b/>
                <w:bCs/>
                <w:color w:val="FFFFFF"/>
              </w:rPr>
              <w:t>Contact Number</w:t>
            </w:r>
          </w:p>
        </w:tc>
        <w:tc>
          <w:tcPr>
            <w:tcW w:w="4488" w:type="dxa"/>
            <w:gridSpan w:val="4"/>
            <w:tcBorders>
              <w:top w:val="nil"/>
              <w:left w:val="single" w:sz="4" w:space="0" w:color="BFBFBF" w:themeColor="background1" w:themeShade="BF"/>
              <w:right w:val="nil"/>
            </w:tcBorders>
            <w:shd w:val="clear" w:color="000000" w:fill="FF0000"/>
            <w:noWrap/>
            <w:vAlign w:val="center"/>
            <w:hideMark/>
          </w:tcPr>
          <w:p w14:paraId="6FC22280" w14:textId="77777777" w:rsidR="0081377A" w:rsidRPr="0091341B" w:rsidRDefault="0081377A" w:rsidP="0081377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91341B">
              <w:rPr>
                <w:rFonts w:ascii="Century Gothic" w:eastAsia="Times New Roman" w:hAnsi="Century Gothic" w:cs="Calibri"/>
                <w:b/>
                <w:bCs/>
                <w:color w:val="FFFFFF"/>
              </w:rPr>
              <w:t>Email Address</w:t>
            </w:r>
          </w:p>
        </w:tc>
      </w:tr>
      <w:tr w:rsidR="0093054E" w:rsidRPr="0091341B" w14:paraId="1169C727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3D707851" w14:textId="77777777" w:rsidR="0093054E" w:rsidRPr="0091341B" w:rsidRDefault="0093054E" w:rsidP="00DD4717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C2D9ED5" w14:textId="5DC0830D" w:rsidR="0093054E" w:rsidRPr="0091341B" w:rsidRDefault="0093054E" w:rsidP="00DD4717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3B0E56F8" w14:textId="77777777" w:rsidR="0093054E" w:rsidRPr="0091341B" w:rsidRDefault="0093054E" w:rsidP="00DD4717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D332226" w14:textId="2AE1FF5D" w:rsidR="0093054E" w:rsidRPr="0091341B" w:rsidRDefault="0093054E" w:rsidP="00DD4717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DB204AA" w14:textId="4EDB9663" w:rsidR="0093054E" w:rsidRPr="0091341B" w:rsidRDefault="0093054E" w:rsidP="00DD4717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</w:tr>
      <w:tr w:rsidR="0093054E" w:rsidRPr="0091341B" w14:paraId="39730789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1330C711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1518DCC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0B9B4E9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F5E1467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7419161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</w:tr>
      <w:tr w:rsidR="0093054E" w:rsidRPr="0091341B" w14:paraId="40464897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CF4EFAF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  <w:bookmarkStart w:id="0" w:name="_GoBack"/>
            <w:bookmarkEnd w:id="0"/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B9BC90B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127C74E1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B9C92F6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0BEBC2F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</w:tr>
      <w:tr w:rsidR="0093054E" w:rsidRPr="0091341B" w14:paraId="7D7D7F92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8D4003F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81A3C58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189AC12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99B1FE8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F23DA60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</w:tr>
      <w:tr w:rsidR="0093054E" w:rsidRPr="0091341B" w14:paraId="7922829C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309BAAC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74B0704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458F695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3F8593D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9847252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</w:tr>
      <w:tr w:rsidR="0093054E" w:rsidRPr="0091341B" w14:paraId="0B40092A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156399D0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91074F0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762F3C0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A2E016A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1F9124E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</w:tr>
      <w:tr w:rsidR="0093054E" w:rsidRPr="0091341B" w14:paraId="0BAA7886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675BAAB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D873732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675D436A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FF039EE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3DEB6C67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</w:tr>
      <w:tr w:rsidR="0093054E" w:rsidRPr="0091341B" w14:paraId="48F9A973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556236C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499A2DA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25095D03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342116E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8A3A4E4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</w:tr>
      <w:tr w:rsidR="0093054E" w:rsidRPr="0091341B" w14:paraId="08DC72E3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E09FC5B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02331F5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1406A6E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F3FE36A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3104311A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</w:tr>
      <w:tr w:rsidR="0093054E" w:rsidRPr="0091341B" w14:paraId="707948DE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E31CC49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7770334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BC2D74F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CCA9703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13103977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</w:tr>
      <w:tr w:rsidR="0093054E" w:rsidRPr="0091341B" w14:paraId="46D52532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45D664C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E2A2636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208ACBA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1D71D82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493D813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</w:tr>
      <w:tr w:rsidR="0093054E" w:rsidRPr="0091341B" w14:paraId="785D6C30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0465261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4D34461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7F321DE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5671950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6F42FFD4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</w:tr>
      <w:tr w:rsidR="0093054E" w:rsidRPr="0091341B" w14:paraId="07C571C5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E637F4F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A17ED04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2EC7AD5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531290C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A00B24F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</w:tr>
      <w:tr w:rsidR="0093054E" w:rsidRPr="0091341B" w14:paraId="3442C29D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3031590C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031DC07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3D2DB00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B285C8E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267366FD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</w:tr>
      <w:tr w:rsidR="0093054E" w:rsidRPr="0091341B" w14:paraId="181EF8DE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6620B64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A5BEA4D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3383FD4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FF54FCE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210356A0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</w:tr>
      <w:tr w:rsidR="0093054E" w:rsidRPr="0091341B" w14:paraId="27D8484E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268999A6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7D8457B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EEE40CD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538A607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946452A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</w:tr>
      <w:tr w:rsidR="0093054E" w:rsidRPr="0091341B" w14:paraId="6721A36C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6BB4F35C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7E8F6C7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F4FE890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799C5F7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14C4C8E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</w:tr>
      <w:tr w:rsidR="0093054E" w:rsidRPr="0091341B" w14:paraId="4B09F3DB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BF12C94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E482BEA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61C99D7A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EAB39B3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9D13C7A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</w:tr>
      <w:tr w:rsidR="0093054E" w:rsidRPr="0091341B" w14:paraId="7F115CD8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1E1B9D0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BA22D38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67AD69D9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2C2A5FE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066B3EE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</w:tr>
      <w:tr w:rsidR="0093054E" w:rsidRPr="0091341B" w14:paraId="3DD0503B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2C4518D8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1D6E285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BBCF02A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A56722A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6166BF93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</w:tr>
      <w:tr w:rsidR="0093054E" w:rsidRPr="0091341B" w14:paraId="33E44BDE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75B2153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E1A7239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79CE553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9167B4B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2E84B36E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</w:tr>
      <w:tr w:rsidR="0093054E" w:rsidRPr="0091341B" w14:paraId="56848B3E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1BB65C7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D3C6BAB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1FB5A02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2B8E53B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A3ECE7D" w14:textId="77777777" w:rsidR="0093054E" w:rsidRPr="0091341B" w:rsidRDefault="0093054E" w:rsidP="00377CDF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A6A6A6"/>
              </w:rPr>
            </w:pPr>
          </w:p>
        </w:tc>
      </w:tr>
    </w:tbl>
    <w:p w14:paraId="4066751D" w14:textId="77777777" w:rsidR="0081377A" w:rsidRPr="0091341B" w:rsidRDefault="0081377A">
      <w:pPr>
        <w:rPr>
          <w:rFonts w:ascii="Century Gothic" w:hAnsi="Century Gothic"/>
          <w:sz w:val="2"/>
          <w:szCs w:val="2"/>
        </w:rPr>
      </w:pPr>
    </w:p>
    <w:sectPr w:rsidR="0081377A" w:rsidRPr="0091341B" w:rsidSect="0081377A"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AA0692" w14:textId="77777777" w:rsidR="00DD2F19" w:rsidRDefault="00DD2F19" w:rsidP="0081377A">
      <w:pPr>
        <w:spacing w:after="0" w:line="240" w:lineRule="auto"/>
      </w:pPr>
      <w:r>
        <w:separator/>
      </w:r>
    </w:p>
  </w:endnote>
  <w:endnote w:type="continuationSeparator" w:id="0">
    <w:p w14:paraId="2A04808B" w14:textId="77777777" w:rsidR="00DD2F19" w:rsidRDefault="00DD2F19" w:rsidP="008137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553178" w14:textId="77777777" w:rsidR="00DD2F19" w:rsidRDefault="00DD2F19" w:rsidP="0081377A">
      <w:pPr>
        <w:spacing w:after="0" w:line="240" w:lineRule="auto"/>
      </w:pPr>
      <w:r>
        <w:separator/>
      </w:r>
    </w:p>
  </w:footnote>
  <w:footnote w:type="continuationSeparator" w:id="0">
    <w:p w14:paraId="3AF19CAF" w14:textId="77777777" w:rsidR="00DD2F19" w:rsidRDefault="00DD2F19" w:rsidP="0081377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MzC1NDcwsDC2MDFX0lEKTi0uzszPAykwqgUACeWcZSwAAAA="/>
  </w:docVars>
  <w:rsids>
    <w:rsidRoot w:val="0081377A"/>
    <w:rsid w:val="00196F85"/>
    <w:rsid w:val="002E2BD6"/>
    <w:rsid w:val="0081377A"/>
    <w:rsid w:val="0091341B"/>
    <w:rsid w:val="0093054E"/>
    <w:rsid w:val="00DD2F19"/>
    <w:rsid w:val="00DD4717"/>
    <w:rsid w:val="00F62D5A"/>
    <w:rsid w:val="00FD0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B3A0D"/>
  <w15:chartTrackingRefBased/>
  <w15:docId w15:val="{314471C6-6BCE-42BE-86AF-884FA0FA9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37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377A"/>
  </w:style>
  <w:style w:type="paragraph" w:styleId="Footer">
    <w:name w:val="footer"/>
    <w:basedOn w:val="Normal"/>
    <w:link w:val="FooterChar"/>
    <w:uiPriority w:val="99"/>
    <w:unhideWhenUsed/>
    <w:rsid w:val="008137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377A"/>
  </w:style>
  <w:style w:type="character" w:styleId="Hyperlink">
    <w:name w:val="Hyperlink"/>
    <w:basedOn w:val="DefaultParagraphFont"/>
    <w:uiPriority w:val="99"/>
    <w:unhideWhenUsed/>
    <w:rsid w:val="0081377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708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Rabia Maqsood</cp:lastModifiedBy>
  <cp:revision>4</cp:revision>
  <dcterms:created xsi:type="dcterms:W3CDTF">2019-11-29T00:07:00Z</dcterms:created>
  <dcterms:modified xsi:type="dcterms:W3CDTF">2020-09-09T14:11:00Z</dcterms:modified>
</cp:coreProperties>
</file>